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7fe7fd5d18e5cedf572690e006c50fa4a07a0"/>
      <w:r>
        <w:rPr>
          <w:b/>
        </w:rPr>
        <w:t xml:space="preserve">ПРОТОКОЛ ЕЛЕКТРОННОГО АУКЦІОНУ № BSE001-UA-20230601-809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ві земельні ділянки, розташовані за адресою: Дніпропетровська область, Новомосковський район, село Новоселівка, вул. Миру.; 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numPr>
          <w:ilvl w:val="0"/>
          <w:numId w:val="1001"/>
        </w:numPr>
        <w:pStyle w:val="Compact"/>
      </w:pPr>
      <w:r>
        <w:t xml:space="preserve">Дві земельні ділянки, розташовані за адресою: Дніпропетровська область, Новомосковський район, село Новоселівка, вул. Миру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0 66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03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7:23:15Z</dcterms:created>
  <dcterms:modified xsi:type="dcterms:W3CDTF">2024-04-28T1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